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A2F3F" w:rsidRDefault="009718C5" w:rsidP="00285881">
      <w:pPr>
        <w:pStyle w:val="TOCHeading"/>
      </w:pPr>
      <w:bookmarkStart w:id="0" w:name="_GoBack"/>
      <w:bookmarkEnd w:id="0"/>
      <w:r>
        <w:t>Untitled</w:t>
      </w:r>
    </w:p>
    <w:p w:rsidR="00BA2F3F" w:rsidRDefault="009718C5">
      <w:pPr>
        <w:pStyle w:val="Author"/>
      </w:pPr>
      <w:r>
        <w:t>Sebastian Zeki</w:t>
      </w:r>
    </w:p>
    <w:p w:rsidR="00BA2F3F" w:rsidRDefault="009718C5">
      <w:pPr>
        <w:pStyle w:val="Date"/>
      </w:pPr>
      <w:r>
        <w:t>12/6/2019</w:t>
      </w:r>
    </w:p>
    <w:p w:rsidR="00BA2F3F" w:rsidRDefault="009718C5">
      <w:pPr>
        <w:pStyle w:val="Heading2"/>
      </w:pPr>
      <w:bookmarkStart w:id="1" w:name="r-markdown"/>
      <w:bookmarkEnd w:id="1"/>
      <w:r>
        <w:t>R Markdown</w:t>
      </w:r>
    </w:p>
    <w:p w:rsidR="00BA2F3F" w:rsidRDefault="009718C5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BA2F3F" w:rsidRDefault="009718C5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BA2F3F" w:rsidRDefault="009718C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BA2F3F" w:rsidRDefault="009718C5">
      <w:pPr>
        <w:pStyle w:val="SourceCode"/>
      </w:pPr>
      <w:r>
        <w:rPr>
          <w:rStyle w:val="VerbatimChar"/>
        </w:rPr>
        <w:t>##      spe</w:t>
      </w:r>
      <w:r>
        <w:rPr>
          <w:rStyle w:val="VerbatimChar"/>
        </w:rPr>
        <w:t xml:space="preserve">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BA2F3F" w:rsidRDefault="009718C5">
      <w:pPr>
        <w:pStyle w:val="Heading2"/>
      </w:pPr>
      <w:bookmarkStart w:id="2" w:name="including-plots"/>
      <w:bookmarkEnd w:id="2"/>
      <w:r>
        <w:t>Including Plots</w:t>
      </w:r>
    </w:p>
    <w:p w:rsidR="00BA2F3F" w:rsidRDefault="009718C5">
      <w:pPr>
        <w:pStyle w:val="FirstParagraph"/>
      </w:pPr>
      <w:r>
        <w:t>Y</w:t>
      </w:r>
      <w:r>
        <w:t>ou can also embed plots, for example:</w:t>
      </w:r>
    </w:p>
    <w:p w:rsidR="00BA2F3F" w:rsidRDefault="009718C5">
      <w:pPr>
        <w:pStyle w:val="BodyText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2F3F" w:rsidRDefault="009718C5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BA2F3F" w:rsidSect="00285881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718C5" w:rsidRDefault="009718C5">
      <w:pPr>
        <w:spacing w:after="0"/>
      </w:pPr>
      <w:r>
        <w:separator/>
      </w:r>
    </w:p>
  </w:endnote>
  <w:endnote w:type="continuationSeparator" w:id="0">
    <w:p w:rsidR="009718C5" w:rsidRDefault="009718C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718C5" w:rsidRDefault="009718C5">
      <w:r>
        <w:separator/>
      </w:r>
    </w:p>
  </w:footnote>
  <w:footnote w:type="continuationSeparator" w:id="0">
    <w:p w:rsidR="009718C5" w:rsidRDefault="009718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65669A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0C1C02C"/>
    <w:multiLevelType w:val="multilevel"/>
    <w:tmpl w:val="13F051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85881"/>
    <w:rsid w:val="004E29B3"/>
    <w:rsid w:val="00590D07"/>
    <w:rsid w:val="00784D58"/>
    <w:rsid w:val="008D6863"/>
    <w:rsid w:val="009718C5"/>
    <w:rsid w:val="00B86B75"/>
    <w:rsid w:val="00BA2F3F"/>
    <w:rsid w:val="00BC48D5"/>
    <w:rsid w:val="00BE34DC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D1675D7-C71F-444A-BA32-02DD449760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8</Words>
  <Characters>79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>GSTT</Company>
  <LinksUpToDate>false</LinksUpToDate>
  <CharactersWithSpaces>9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Sebastian Zeki</dc:creator>
  <cp:lastModifiedBy>Zeki Sebastian</cp:lastModifiedBy>
  <cp:revision>4</cp:revision>
  <dcterms:created xsi:type="dcterms:W3CDTF">2019-12-06T17:29:00Z</dcterms:created>
  <dcterms:modified xsi:type="dcterms:W3CDTF">2019-12-06T17:31:00Z</dcterms:modified>
</cp:coreProperties>
</file>